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e14a6086acbc50c7eedef2db5c1020f0d0fe391"/>
    <w:p>
      <w:pPr>
        <w:pStyle w:val="Heading1"/>
      </w:pPr>
      <w:r>
        <w:t xml:space="preserve">Cover Letter for Special Education Teacher Position in New Zealand Wellington</w:t>
      </w:r>
    </w:p>
    <w:p>
      <w:pPr>
        <w:pStyle w:val="FirstParagraph"/>
      </w:pPr>
      <w:r>
        <w:rPr>
          <w:bCs/>
          <w:b/>
        </w:rPr>
        <w:t xml:space="preserve">Your Name</w:t>
      </w:r>
      <w:r>
        <w:br/>
      </w:r>
      <w:r>
        <w:t xml:space="preserve">Your Address</w:t>
      </w:r>
      <w:r>
        <w:br/>
      </w:r>
      <w:r>
        <w:t xml:space="preserve">City, Postal Code</w:t>
      </w:r>
      <w:r>
        <w:br/>
      </w:r>
      <w:r>
        <w:t xml:space="preserve">Email: your.email@example.com</w:t>
      </w:r>
      <w:r>
        <w:br/>
      </w:r>
      <w:r>
        <w:t xml:space="preserve">Phone: (123) 456-7890</w:t>
      </w:r>
    </w:p>
    <w:p>
      <w:pPr>
        <w:pStyle w:val="BodyText"/>
      </w:pPr>
      <w:r>
        <w:rPr>
          <w:bCs/>
          <w:b/>
        </w:rPr>
        <w:t xml:space="preserve">Hiring Manager</w:t>
      </w:r>
      <w:r>
        <w:br/>
      </w:r>
      <w:r>
        <w:t xml:space="preserve">[School Name]</w:t>
      </w:r>
      <w:r>
        <w:br/>
      </w:r>
      <w:r>
        <w:t xml:space="preserve">[School Address]</w:t>
      </w:r>
      <w:r>
        <w:br/>
      </w:r>
      <w:r>
        <w:t xml:space="preserve">Wellington, New Zealand</w:t>
      </w:r>
    </w:p>
    <w:p>
      <w:pPr>
        <w:pStyle w:val="BodyText"/>
      </w:pPr>
      <w:r>
        <w:t xml:space="preserve">Date: [Insert Date]</w:t>
      </w:r>
    </w:p>
    <w:bookmarkStart w:id="20" w:name="dear-hiring-team"/>
    <w:p>
      <w:pPr>
        <w:pStyle w:val="Heading2"/>
      </w:pPr>
      <w:r>
        <w:t xml:space="preserve">Dear Hiring Team,</w:t>
      </w:r>
    </w:p>
    <w:p>
      <w:pPr>
        <w:pStyle w:val="FirstParagraph"/>
      </w:pPr>
      <w:r>
        <w:t xml:space="preserve">I am writing to express my enthusiastic interest in the Special Education Teacher position at your esteemed institution in Wellington, New Zealand. As an experienced educator with a deep commitment to supporting students with diverse learning needs, I am eager to contribute my skills and passion for inclusive education within the vibrant community of Wellington. This opportunity aligns perfectly with my career goals and values, particularly as I have long admired the innovative approaches to special education in New Zealand’s educational landscape.</w:t>
      </w:r>
    </w:p>
    <w:p>
      <w:pPr>
        <w:pStyle w:val="BodyText"/>
      </w:pPr>
      <w:r>
        <w:t xml:space="preserve">With over [X years] of experience in special education, I have developed a strong foundation in creating individualized learning plans, fostering student independence, and collaborating with families and multidisciplinary teams. My work has spanned various settings, including mainstream classrooms, specialized learning environments, and community-based programs. I hold a [Your Qualification], along with certifications in [specific certifications such as "Special Needs Education" or "Behavioral Support"]. My approach is rooted in the principles of equity, empathy, and evidence-based practices that prioritize student growth and well-being.</w:t>
      </w:r>
    </w:p>
    <w:p>
      <w:pPr>
        <w:pStyle w:val="BodyText"/>
      </w:pPr>
      <w:r>
        <w:t xml:space="preserve">What excites me most about this role is the opportunity to work within New Zealand’s unique educational framework. I am deeply aware of the importance of cultural responsiveness and bicultural practices in teaching, particularly in a region like Wellington, where Māori perspectives and Te Tiriti o Waitangi are integral to education. My experience includes working with students from diverse cultural backgrounds, ensuring that their identities and needs are respected and integrated into their learning journeys. I am also familiar with the Ministry of Education’s guidelines for special education, including the emphasis on student-centered planning, early intervention, and fostering partnerships between schools, families, and communities.</w:t>
      </w:r>
    </w:p>
    <w:p>
      <w:pPr>
        <w:pStyle w:val="BodyText"/>
      </w:pPr>
      <w:r>
        <w:t xml:space="preserve">One of my core strengths is my ability to design adaptive curricula that cater to a wide range of learning styles. In previous roles, I have successfully implemented strategies such as differentiated instruction, sensory integration techniques, and assistive technology tools to support students with disabilities. For example, at [Previous School/Organization], I developed a program that combined visual aids and collaborative learning to improve communication skills in students with autism spectrum disorder (ASD). This initiative not only enhanced student engagement but also empowered them to take ownership of their learning. I believe that every student deserves a classroom environment where they feel safe, valued, and challenged to reach their full potential.</w:t>
      </w:r>
    </w:p>
    <w:p>
      <w:pPr>
        <w:pStyle w:val="BodyText"/>
      </w:pPr>
      <w:r>
        <w:t xml:space="preserve">Living and working in New Zealand Wellington has always been a goal of mine. The city’s dynamic culture, commitment to innovation, and emphasis on community well-being resonate deeply with my personal values. I am particularly inspired by the initiatives undertaken by schools in Wellington to promote inclusive education, such as the integration of technology in classrooms and the focus on mental health support for students. I am eager to contribute to these efforts by bringing my expertise in special education while also learning from the local community’s unique approaches.</w:t>
      </w:r>
    </w:p>
    <w:p>
      <w:pPr>
        <w:pStyle w:val="BodyText"/>
      </w:pPr>
      <w:r>
        <w:t xml:space="preserve">My passion for special education is matched by my dedication to professional development. I regularly attend workshops and conferences on topics such as trauma-informed teaching, positive behavior support, and inclusive pedagogy. I am also a strong advocate for teacher collaboration, believing that shared knowledge and resources are essential to creating impactful learning experiences. In Wellington, I would be thrilled to work alongside colleagues who share this collaborative spirit and are committed to continuous improvement in education.</w:t>
      </w:r>
    </w:p>
    <w:p>
      <w:pPr>
        <w:pStyle w:val="BodyText"/>
      </w:pPr>
      <w:r>
        <w:t xml:space="preserve">What sets me apart as an educator is my unwavering focus on the individual student. While I am skilled in managing classroom dynamics and implementing structured programs, my greatest satisfaction comes from seeing students grow academically, socially, and emotionally. I take pride in building trust with my students and their families, often going beyond the classroom to provide guidance and support. For instance, I have organized after-school mentorship sessions for students with complex needs, which helped them develop self-advocacy skills and confidence.</w:t>
      </w:r>
    </w:p>
    <w:p>
      <w:pPr>
        <w:pStyle w:val="BodyText"/>
      </w:pPr>
      <w:r>
        <w:t xml:space="preserve">As you review my application, I hope you will consider how my experience, values, and enthusiasm align with your school’s mission. I am particularly drawn to the opportunity to contribute to Wellington’s educational community, where diversity is celebrated and every student has access to high-quality learning opportunities. I would be honored to bring my background in special education to your team and work collaboratively toward creating a supportive and inspiring environment for all learners.</w:t>
      </w:r>
    </w:p>
    <w:p>
      <w:pPr>
        <w:pStyle w:val="BodyText"/>
      </w:pPr>
      <w:r>
        <w:t xml:space="preserve">Thank you for considering my application. I would welcome the opportunity to discuss how my skills and experiences can benefit your school. Please feel free to contact me at [Your Phone Number] or [Your Email Address] at your convenience. I look forward to the possibility of contributing to the continued success of [School Name] and making a meaningful impact in New Zealand Wellington.</w:t>
      </w:r>
    </w:p>
    <w:p>
      <w:pPr>
        <w:pStyle w:val="BodyText"/>
      </w:pPr>
      <w:r>
        <w:t xml:space="preserve">Sincerely,</w:t>
      </w:r>
    </w:p>
    <w:p>
      <w:pPr>
        <w:pStyle w:val="BodyText"/>
      </w:pP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7:48:57Z</dcterms:created>
  <dcterms:modified xsi:type="dcterms:W3CDTF">2026-07-24T17:48:57Z</dcterms:modified>
</cp:coreProperties>
</file>

<file path=docProps/custom.xml><?xml version="1.0" encoding="utf-8"?>
<Properties xmlns="http://schemas.openxmlformats.org/officeDocument/2006/custom-properties" xmlns:vt="http://schemas.openxmlformats.org/officeDocument/2006/docPropsVTypes"/>
</file>